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8EB8" w14:textId="654AD1A3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5B83C267" w14:textId="77777777" w:rsidR="000F5F10" w:rsidRPr="000F5F10" w:rsidRDefault="00744730" w:rsidP="000F5F10">
      <w:pPr>
        <w:pStyle w:val="Heading4"/>
        <w:shd w:val="clear" w:color="auto" w:fill="FFFFFF"/>
        <w:spacing w:after="300"/>
        <w:jc w:val="both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-  </w:t>
      </w:r>
      <w:r w:rsidR="000F5F10" w:rsidRPr="000F5F10">
        <w:rPr>
          <w:b w:val="0"/>
          <w:bCs w:val="0"/>
          <w:color w:val="444444"/>
          <w:spacing w:val="3"/>
        </w:rPr>
        <w:t>select * from worker</w:t>
      </w:r>
    </w:p>
    <w:p w14:paraId="68C5CEA5" w14:textId="77777777" w:rsidR="000F5F10" w:rsidRPr="000F5F10" w:rsidRDefault="000F5F10" w:rsidP="000F5F10">
      <w:pPr>
        <w:pStyle w:val="Heading4"/>
        <w:shd w:val="clear" w:color="auto" w:fill="FFFFFF"/>
        <w:spacing w:after="300"/>
        <w:ind w:left="720"/>
        <w:textAlignment w:val="baseline"/>
        <w:rPr>
          <w:b w:val="0"/>
          <w:bCs w:val="0"/>
          <w:color w:val="444444"/>
          <w:spacing w:val="3"/>
        </w:rPr>
      </w:pPr>
      <w:r w:rsidRPr="000F5F10">
        <w:rPr>
          <w:b w:val="0"/>
          <w:bCs w:val="0"/>
          <w:color w:val="444444"/>
          <w:spacing w:val="3"/>
        </w:rPr>
        <w:t xml:space="preserve">where JOINING_DATE BETWEEN '2014-02-20 09:00:00' and '2014-02-28 09:00:00' </w:t>
      </w:r>
    </w:p>
    <w:p w14:paraId="025947C4" w14:textId="0C4F7514" w:rsidR="00744730" w:rsidRDefault="000F5F10" w:rsidP="000F5F10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b w:val="0"/>
          <w:bCs w:val="0"/>
          <w:color w:val="444444"/>
          <w:spacing w:val="3"/>
        </w:rPr>
      </w:pPr>
      <w:r w:rsidRPr="000F5F10">
        <w:rPr>
          <w:b w:val="0"/>
          <w:bCs w:val="0"/>
          <w:color w:val="444444"/>
          <w:spacing w:val="3"/>
        </w:rPr>
        <w:t>order by JOINING_DATE</w:t>
      </w:r>
    </w:p>
    <w:p w14:paraId="5F4B3AB5" w14:textId="77777777" w:rsidR="000F5F10" w:rsidRPr="007A1BB7" w:rsidRDefault="000F5F10" w:rsidP="000F5F10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b w:val="0"/>
          <w:bCs w:val="0"/>
          <w:color w:val="444444"/>
          <w:spacing w:val="3"/>
        </w:rPr>
      </w:pPr>
    </w:p>
    <w:p w14:paraId="5030EBE7" w14:textId="641825AB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5FE46C3A" w14:textId="77777777" w:rsidR="00351193" w:rsidRPr="00351193" w:rsidRDefault="000F5F10" w:rsidP="0035119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-  </w:t>
      </w:r>
    </w:p>
    <w:p w14:paraId="5918E51B" w14:textId="1A17512F" w:rsidR="00351193" w:rsidRPr="00351193" w:rsidRDefault="00351193" w:rsidP="0035119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351193">
        <w:rPr>
          <w:b w:val="0"/>
          <w:bCs w:val="0"/>
          <w:color w:val="444444"/>
          <w:spacing w:val="3"/>
        </w:rPr>
        <w:t>select first_</w:t>
      </w:r>
      <w:r w:rsidRPr="00351193">
        <w:rPr>
          <w:b w:val="0"/>
          <w:bCs w:val="0"/>
          <w:color w:val="444444"/>
          <w:spacing w:val="3"/>
        </w:rPr>
        <w:t>name,</w:t>
      </w:r>
      <w:r w:rsidRPr="00351193">
        <w:rPr>
          <w:b w:val="0"/>
          <w:bCs w:val="0"/>
          <w:color w:val="444444"/>
          <w:spacing w:val="3"/>
        </w:rPr>
        <w:t xml:space="preserve"> last_name ,count(*) as cnt</w:t>
      </w:r>
    </w:p>
    <w:p w14:paraId="2B1A1633" w14:textId="77777777" w:rsidR="00351193" w:rsidRPr="00351193" w:rsidRDefault="00351193" w:rsidP="0035119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351193">
        <w:rPr>
          <w:b w:val="0"/>
          <w:bCs w:val="0"/>
          <w:color w:val="444444"/>
          <w:spacing w:val="3"/>
        </w:rPr>
        <w:t>from worker</w:t>
      </w:r>
    </w:p>
    <w:p w14:paraId="22D270C1" w14:textId="5FB88A28" w:rsidR="00351193" w:rsidRPr="00351193" w:rsidRDefault="00351193" w:rsidP="0035119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351193">
        <w:rPr>
          <w:b w:val="0"/>
          <w:bCs w:val="0"/>
          <w:color w:val="444444"/>
          <w:spacing w:val="3"/>
        </w:rPr>
        <w:t>group by first_</w:t>
      </w:r>
      <w:r w:rsidRPr="00351193">
        <w:rPr>
          <w:b w:val="0"/>
          <w:bCs w:val="0"/>
          <w:color w:val="444444"/>
          <w:spacing w:val="3"/>
        </w:rPr>
        <w:t>name,</w:t>
      </w:r>
      <w:r w:rsidRPr="00351193">
        <w:rPr>
          <w:b w:val="0"/>
          <w:bCs w:val="0"/>
          <w:color w:val="444444"/>
          <w:spacing w:val="3"/>
        </w:rPr>
        <w:t xml:space="preserve"> last_name</w:t>
      </w:r>
    </w:p>
    <w:p w14:paraId="3DB93C22" w14:textId="3DC1D41A" w:rsidR="000F5F10" w:rsidRDefault="00351193" w:rsidP="0035119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351193">
        <w:rPr>
          <w:b w:val="0"/>
          <w:bCs w:val="0"/>
          <w:color w:val="444444"/>
          <w:spacing w:val="3"/>
        </w:rPr>
        <w:t xml:space="preserve">having </w:t>
      </w:r>
      <w:r w:rsidRPr="00351193">
        <w:rPr>
          <w:b w:val="0"/>
          <w:bCs w:val="0"/>
          <w:color w:val="444444"/>
          <w:spacing w:val="3"/>
        </w:rPr>
        <w:t>count (</w:t>
      </w:r>
      <w:r w:rsidRPr="00351193">
        <w:rPr>
          <w:b w:val="0"/>
          <w:bCs w:val="0"/>
          <w:color w:val="444444"/>
          <w:spacing w:val="3"/>
        </w:rPr>
        <w:t>*) &gt; 1</w:t>
      </w:r>
    </w:p>
    <w:p w14:paraId="4FF2BD70" w14:textId="77777777" w:rsidR="00351193" w:rsidRDefault="00351193" w:rsidP="0035119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46E281B" w14:textId="2E5A6348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5C9F82B8" w14:textId="1472E1D0" w:rsidR="00351193" w:rsidRDefault="00351193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Ans:- </w:t>
      </w:r>
    </w:p>
    <w:p w14:paraId="164DAA94" w14:textId="109C8534" w:rsidR="00351193" w:rsidRDefault="0016371D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16371D">
        <w:rPr>
          <w:b w:val="0"/>
          <w:bCs w:val="0"/>
          <w:color w:val="444444"/>
          <w:spacing w:val="3"/>
        </w:rPr>
        <w:t>select * ,</w:t>
      </w:r>
      <w:proofErr w:type="spellStart"/>
      <w:r w:rsidRPr="0016371D">
        <w:rPr>
          <w:b w:val="0"/>
          <w:bCs w:val="0"/>
          <w:color w:val="444444"/>
          <w:spacing w:val="3"/>
        </w:rPr>
        <w:t>row_number</w:t>
      </w:r>
      <w:proofErr w:type="spellEnd"/>
      <w:r w:rsidRPr="0016371D">
        <w:rPr>
          <w:b w:val="0"/>
          <w:bCs w:val="0"/>
          <w:color w:val="444444"/>
          <w:spacing w:val="3"/>
        </w:rPr>
        <w:t>() over(partition by first_name order by first_name</w:t>
      </w:r>
    </w:p>
    <w:p w14:paraId="2FF53C7F" w14:textId="77777777"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0F5F10"/>
    <w:rsid w:val="0016371D"/>
    <w:rsid w:val="00351193"/>
    <w:rsid w:val="005D3FE2"/>
    <w:rsid w:val="00744730"/>
    <w:rsid w:val="0079446D"/>
    <w:rsid w:val="00A93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84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Rohan Bagde</cp:lastModifiedBy>
  <cp:revision>4</cp:revision>
  <dcterms:created xsi:type="dcterms:W3CDTF">2021-03-26T13:46:00Z</dcterms:created>
  <dcterms:modified xsi:type="dcterms:W3CDTF">2022-01-20T11:57:00Z</dcterms:modified>
</cp:coreProperties>
</file>